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D744A" w14:textId="0F7EEB15" w:rsidR="0019285A" w:rsidRDefault="0019285A">
      <w:r>
        <w:t xml:space="preserve">Download </w:t>
      </w:r>
      <w:r w:rsidR="00B02D6D">
        <w:t>data link</w:t>
      </w:r>
    </w:p>
    <w:p w14:paraId="3C88ABAF" w14:textId="16027ACB" w:rsidR="002E496D" w:rsidRDefault="0019285A">
      <w:r w:rsidRPr="0019285A">
        <w:t>https://www.ebi.ac.uk/ena/browser/api/xml/SRR2589044?download=true</w:t>
      </w:r>
    </w:p>
    <w:p w14:paraId="7B60A7D2" w14:textId="77777777" w:rsidR="0019285A" w:rsidRDefault="0019285A"/>
    <w:p w14:paraId="3D0B696B" w14:textId="7645DFDC" w:rsidR="009F65E2" w:rsidRDefault="009F65E2">
      <w:r>
        <w:t>ls -l : To check written/reading permission of files in a directory</w:t>
      </w:r>
    </w:p>
    <w:p w14:paraId="110168B0" w14:textId="77777777" w:rsidR="00197978" w:rsidRDefault="00197978"/>
    <w:p w14:paraId="41849D5C" w14:textId="2591A74F" w:rsidR="00197978" w:rsidRDefault="00F755EB">
      <w:r>
        <w:t xml:space="preserve">cat </w:t>
      </w:r>
      <w:proofErr w:type="spellStart"/>
      <w:r>
        <w:t>filename.ex</w:t>
      </w:r>
      <w:proofErr w:type="spellEnd"/>
      <w:r>
        <w:t xml:space="preserve"> : To read file</w:t>
      </w:r>
    </w:p>
    <w:p w14:paraId="52660426" w14:textId="3A0F2617" w:rsidR="00075AEC" w:rsidRDefault="00075AEC">
      <w:r>
        <w:t xml:space="preserve"> </w:t>
      </w:r>
      <w:r w:rsidR="00C06F00">
        <w:t xml:space="preserve">history </w:t>
      </w:r>
      <w:r>
        <w:t xml:space="preserve"> : To display all commands we are running</w:t>
      </w:r>
    </w:p>
    <w:p w14:paraId="6566F4AF" w14:textId="77777777" w:rsidR="000A6286" w:rsidRDefault="000A6286"/>
    <w:p w14:paraId="2EC0E817" w14:textId="77777777" w:rsidR="00154B7F" w:rsidRDefault="000A6286" w:rsidP="00154B7F">
      <w:r>
        <w:t xml:space="preserve">Grep </w:t>
      </w:r>
      <w:proofErr w:type="spellStart"/>
      <w:r>
        <w:t>tt</w:t>
      </w:r>
      <w:proofErr w:type="spellEnd"/>
      <w:r>
        <w:t xml:space="preserve"> filename</w:t>
      </w:r>
      <w:r w:rsidR="00154B7F">
        <w:t xml:space="preserve"> : To search a </w:t>
      </w:r>
      <w:proofErr w:type="spellStart"/>
      <w:r w:rsidR="00154B7F">
        <w:t>partern</w:t>
      </w:r>
      <w:proofErr w:type="spellEnd"/>
    </w:p>
    <w:p w14:paraId="0D084937" w14:textId="2EF2F71D" w:rsidR="000A6286" w:rsidRDefault="00CC3B31">
      <w:r>
        <w:t xml:space="preserve">Grep </w:t>
      </w:r>
      <w:proofErr w:type="spellStart"/>
      <w:r>
        <w:t>tt</w:t>
      </w:r>
      <w:proofErr w:type="spellEnd"/>
      <w:r>
        <w:t xml:space="preserve"> filename &gt; file.txt : to redirect the patter into file.txt</w:t>
      </w:r>
    </w:p>
    <w:p w14:paraId="06588E31" w14:textId="701E04F7" w:rsidR="0002198E" w:rsidRDefault="0002198E">
      <w:proofErr w:type="spellStart"/>
      <w:r>
        <w:t>Wc</w:t>
      </w:r>
      <w:proofErr w:type="spellEnd"/>
      <w:r>
        <w:t xml:space="preserve"> filename : To read line</w:t>
      </w:r>
      <w:r w:rsidR="00DE3398">
        <w:t>, word and character counts</w:t>
      </w:r>
    </w:p>
    <w:p w14:paraId="340FEAAB" w14:textId="0E6B915A" w:rsidR="00DF2155" w:rsidRDefault="00DF2155">
      <w:proofErr w:type="spellStart"/>
      <w:r>
        <w:t>Wc</w:t>
      </w:r>
      <w:proofErr w:type="spellEnd"/>
      <w:r>
        <w:t xml:space="preserve"> -l filename: Only the lines in the file</w:t>
      </w:r>
    </w:p>
    <w:p w14:paraId="623A76DE" w14:textId="0EF6041D" w:rsidR="00DF2155" w:rsidRDefault="00DF2155">
      <w:r>
        <w:t xml:space="preserve">Man </w:t>
      </w:r>
      <w:proofErr w:type="spellStart"/>
      <w:r>
        <w:t>wc</w:t>
      </w:r>
      <w:proofErr w:type="spellEnd"/>
      <w:r>
        <w:t>: to read more about the command</w:t>
      </w:r>
    </w:p>
    <w:p w14:paraId="6D52D313" w14:textId="77777777" w:rsidR="00B22E98" w:rsidRDefault="00B22E98"/>
    <w:p w14:paraId="2FF49EDE" w14:textId="1957D96B" w:rsidR="00B22E98" w:rsidRDefault="00B22E98">
      <w:r>
        <w:t>Loop : To run line of code</w:t>
      </w:r>
      <w:r w:rsidR="00087634">
        <w:t>; to run commands repetitively.</w:t>
      </w:r>
    </w:p>
    <w:p w14:paraId="5FBDBF38" w14:textId="5B8220E2" w:rsidR="00087634" w:rsidRDefault="003E6E1A">
      <w:r>
        <w:t>For filename</w:t>
      </w:r>
      <w:r w:rsidR="00A55ABA">
        <w:t xml:space="preserve"> in *.</w:t>
      </w:r>
      <w:proofErr w:type="spellStart"/>
      <w:r w:rsidR="00A55ABA">
        <w:t>fastq</w:t>
      </w:r>
      <w:proofErr w:type="spellEnd"/>
    </w:p>
    <w:p w14:paraId="392F1B68" w14:textId="19055C96" w:rsidR="00A55ABA" w:rsidRDefault="00A55ABA">
      <w:r>
        <w:t>&gt; do</w:t>
      </w:r>
    </w:p>
    <w:p w14:paraId="6E21ACC1" w14:textId="505BD7F9" w:rsidR="00A55ABA" w:rsidRDefault="00A55ABA">
      <w:r>
        <w:t>&gt; head -n 2 ${filename}</w:t>
      </w:r>
    </w:p>
    <w:p w14:paraId="3899FF20" w14:textId="59EF92C3" w:rsidR="007D20FB" w:rsidRDefault="007D20FB">
      <w:r>
        <w:t>&gt;done</w:t>
      </w:r>
    </w:p>
    <w:p w14:paraId="2560F045" w14:textId="58E2F6AE" w:rsidR="007D20FB" w:rsidRDefault="007D20FB">
      <w:r>
        <w:t>…………………………………………. The same as</w:t>
      </w:r>
    </w:p>
    <w:p w14:paraId="25376C1E" w14:textId="07DC8F3D" w:rsidR="007D20FB" w:rsidRDefault="00784E41">
      <w:r>
        <w:t>For filename in *.</w:t>
      </w:r>
      <w:proofErr w:type="spellStart"/>
      <w:r>
        <w:t>fastq</w:t>
      </w:r>
      <w:proofErr w:type="spellEnd"/>
      <w:r>
        <w:t>; do head -n 2 ${filename}; done</w:t>
      </w:r>
      <w:r w:rsidR="008E5791">
        <w:t xml:space="preserve">  ::: one-line command code</w:t>
      </w:r>
    </w:p>
    <w:p w14:paraId="1096C3F0" w14:textId="53F9E4DD" w:rsidR="007D20FB" w:rsidRDefault="00971A4D">
      <w:r w:rsidRPr="00971A4D">
        <w:t>for filename in *.</w:t>
      </w:r>
      <w:proofErr w:type="spellStart"/>
      <w:r w:rsidRPr="00971A4D">
        <w:t>xml;do</w:t>
      </w:r>
      <w:proofErr w:type="spellEnd"/>
      <w:r w:rsidRPr="00971A4D">
        <w:t xml:space="preserve"> tail -n 2 ${filename}; done</w:t>
      </w:r>
      <w:r>
        <w:t xml:space="preserve"> ::::: to read from the tail</w:t>
      </w:r>
    </w:p>
    <w:p w14:paraId="4D136DF6" w14:textId="77777777" w:rsidR="00585FF2" w:rsidRDefault="00585FF2"/>
    <w:p w14:paraId="60FFAEA0" w14:textId="67346957" w:rsidR="005D49EA" w:rsidRDefault="00585FF2" w:rsidP="005D49EA">
      <w:r>
        <w:t>Head -n 10 | grep TT SRR09</w:t>
      </w:r>
      <w:r w:rsidR="005D49EA">
        <w:t>7977.fastq :::: To run two commands without for loop.</w:t>
      </w:r>
    </w:p>
    <w:p w14:paraId="153852A9" w14:textId="46C5A8DF" w:rsidR="005017B0" w:rsidRDefault="00F35FF8">
      <w:r>
        <w:t>Nano readme.txt ::: creating file with nano</w:t>
      </w:r>
    </w:p>
    <w:p w14:paraId="6696F8ED" w14:textId="25B51F6E" w:rsidR="000A6550" w:rsidRDefault="00A45ADC">
      <w:r>
        <w:t xml:space="preserve">mv </w:t>
      </w:r>
      <w:proofErr w:type="spellStart"/>
      <w:r>
        <w:t>readme.xtx</w:t>
      </w:r>
      <w:proofErr w:type="spellEnd"/>
      <w:r>
        <w:t xml:space="preserve"> readme.sh :::</w:t>
      </w:r>
    </w:p>
    <w:p w14:paraId="6B10EC51" w14:textId="77777777" w:rsidR="00CB1C97" w:rsidRDefault="00CB1C97"/>
    <w:p w14:paraId="42700ED2" w14:textId="1F2F0CF6" w:rsidR="00A45ADC" w:rsidRDefault="00CB1C97">
      <w:r>
        <w:t xml:space="preserve">current permission: </w:t>
      </w:r>
      <w:r w:rsidRPr="00CB1C97">
        <w:t>-</w:t>
      </w:r>
      <w:proofErr w:type="spellStart"/>
      <w:r w:rsidRPr="00CB1C97">
        <w:t>rwxr</w:t>
      </w:r>
      <w:proofErr w:type="spellEnd"/>
      <w:r w:rsidRPr="00CB1C97">
        <w:t>-</w:t>
      </w:r>
      <w:proofErr w:type="spellStart"/>
      <w:r w:rsidRPr="00CB1C97">
        <w:t>xr</w:t>
      </w:r>
      <w:proofErr w:type="spellEnd"/>
      <w:r w:rsidRPr="00CB1C97">
        <w:t>-x 1</w:t>
      </w:r>
      <w:r>
        <w:t xml:space="preserve">  “We want to change the permission”</w:t>
      </w:r>
    </w:p>
    <w:p w14:paraId="24EFD0EE" w14:textId="69062294" w:rsidR="00CB1C97" w:rsidRDefault="00B874A1">
      <w:proofErr w:type="spellStart"/>
      <w:r>
        <w:t>chmod</w:t>
      </w:r>
      <w:proofErr w:type="spellEnd"/>
      <w:r>
        <w:t xml:space="preserve"> +x</w:t>
      </w:r>
      <w:r w:rsidR="000C5E0C">
        <w:t xml:space="preserve"> readme.sh :: to change permission</w:t>
      </w:r>
    </w:p>
    <w:p w14:paraId="4E35154F" w14:textId="77777777" w:rsidR="00CB1C97" w:rsidRDefault="00CB1C97"/>
    <w:p w14:paraId="21A7BC19" w14:textId="77777777" w:rsidR="00444F6B" w:rsidRDefault="00444F6B"/>
    <w:p w14:paraId="70E1A604" w14:textId="47665FAD" w:rsidR="001D79E1" w:rsidRDefault="001D79E1">
      <w:r>
        <w:lastRenderedPageBreak/>
        <w:t>DARA WRANGLING</w:t>
      </w:r>
    </w:p>
    <w:p w14:paraId="40F91605" w14:textId="44E63D63" w:rsidR="001D79E1" w:rsidRDefault="001D79E1">
      <w:r>
        <w:t>download Ecoli_metadat.xlsx</w:t>
      </w:r>
    </w:p>
    <w:p w14:paraId="06B3482A" w14:textId="77777777" w:rsidR="001D79E1" w:rsidRDefault="001D79E1"/>
    <w:p w14:paraId="262012BA" w14:textId="754903F0" w:rsidR="001D79E1" w:rsidRDefault="001D79E1">
      <w:r w:rsidRPr="001D79E1">
        <w:t>A command line expression</w:t>
      </w:r>
      <w:r w:rsidRPr="001D79E1">
        <w:cr/>
        <w:t xml:space="preserve">cut -f2 -d, Ecoli_metadata_composite.csv  | sort | </w:t>
      </w:r>
      <w:proofErr w:type="spellStart"/>
      <w:r w:rsidRPr="001D79E1">
        <w:t>uniq</w:t>
      </w:r>
      <w:proofErr w:type="spellEnd"/>
      <w:r w:rsidRPr="001D79E1">
        <w:t xml:space="preserve"> | </w:t>
      </w:r>
      <w:proofErr w:type="spellStart"/>
      <w:r w:rsidRPr="001D79E1">
        <w:t>wc</w:t>
      </w:r>
      <w:proofErr w:type="spellEnd"/>
      <w:r w:rsidRPr="001D79E1">
        <w:t xml:space="preserve"> -l</w:t>
      </w:r>
      <w:r w:rsidR="00E16053">
        <w:t xml:space="preserve"> ::: counting</w:t>
      </w:r>
    </w:p>
    <w:p w14:paraId="33D68DE2" w14:textId="2B3AC81E" w:rsidR="004C124C" w:rsidRDefault="004C124C"/>
    <w:p w14:paraId="0D44BEA9" w14:textId="2C0CE9F1" w:rsidR="006005F0" w:rsidRDefault="006005F0">
      <w:r>
        <w:t>Getting the raw reads</w:t>
      </w:r>
    </w:p>
    <w:p w14:paraId="631252F3" w14:textId="1C69520F" w:rsidR="006005F0" w:rsidRDefault="006005F0">
      <w:r>
        <w:t xml:space="preserve">We will use commands line to download from : </w:t>
      </w:r>
      <w:hyperlink r:id="rId4" w:history="1">
        <w:r w:rsidRPr="00211647">
          <w:rPr>
            <w:rStyle w:val="Hyperlink"/>
          </w:rPr>
          <w:t>https://www.ebi.ac.uk/ena/browser/home</w:t>
        </w:r>
      </w:hyperlink>
    </w:p>
    <w:p w14:paraId="1D1C9B38" w14:textId="6D86170A" w:rsidR="006005F0" w:rsidRDefault="006005F0"/>
    <w:p w14:paraId="3CCA72B3" w14:textId="43D087D8" w:rsidR="00DF74EE" w:rsidRDefault="00166898">
      <w:proofErr w:type="spellStart"/>
      <w:r w:rsidRPr="00166898">
        <w:t>mkdir</w:t>
      </w:r>
      <w:proofErr w:type="spellEnd"/>
      <w:r w:rsidRPr="00166898">
        <w:t xml:space="preserve"> -p ~</w:t>
      </w:r>
      <w:proofErr w:type="spellStart"/>
      <w:r w:rsidRPr="00166898">
        <w:t>dc_workshop</w:t>
      </w:r>
      <w:proofErr w:type="spellEnd"/>
      <w:r w:rsidRPr="00166898">
        <w:t>/data/</w:t>
      </w:r>
      <w:proofErr w:type="spellStart"/>
      <w:r w:rsidRPr="00166898">
        <w:t>untrimmed_fastq</w:t>
      </w:r>
      <w:proofErr w:type="spellEnd"/>
      <w:r>
        <w:t xml:space="preserve"> :: creating </w:t>
      </w:r>
      <w:proofErr w:type="spellStart"/>
      <w:r>
        <w:t>subsubdirectory</w:t>
      </w:r>
      <w:proofErr w:type="spellEnd"/>
    </w:p>
    <w:p w14:paraId="1DBD9DF1" w14:textId="1F4F9420" w:rsidR="00166898" w:rsidRDefault="005346BB">
      <w:r>
        <w:t>curl -0 downloadable-link ::: to</w:t>
      </w:r>
      <w:r w:rsidR="00476561">
        <w:t xml:space="preserve"> download from the link</w:t>
      </w:r>
      <w:r w:rsidR="00372BA9">
        <w:t xml:space="preserve"> “</w:t>
      </w:r>
      <w:r w:rsidR="00372BA9" w:rsidRPr="0019285A">
        <w:t>https://www.ebi.ac.uk/ena/browser/api/xml/SRR2589044?download=true</w:t>
      </w:r>
      <w:r w:rsidR="00372BA9">
        <w:t>”</w:t>
      </w:r>
    </w:p>
    <w:p w14:paraId="6804BFEE" w14:textId="77777777" w:rsidR="00444F6B" w:rsidRDefault="00444F6B"/>
    <w:p w14:paraId="5E8E7550" w14:textId="77777777" w:rsidR="00444F6B" w:rsidRDefault="00444F6B"/>
    <w:p w14:paraId="5B9DE346" w14:textId="77777777" w:rsidR="00444F6B" w:rsidRDefault="00444F6B"/>
    <w:p w14:paraId="09B62248" w14:textId="77777777" w:rsidR="007D20FB" w:rsidRDefault="007D20FB"/>
    <w:p w14:paraId="660E16BA" w14:textId="77777777" w:rsidR="007D20FB" w:rsidRDefault="007D20FB"/>
    <w:p w14:paraId="591D6E99" w14:textId="77777777" w:rsidR="007D20FB" w:rsidRDefault="007D20FB"/>
    <w:p w14:paraId="4543B784" w14:textId="77777777" w:rsidR="001C4B5A" w:rsidRDefault="001C4B5A"/>
    <w:p w14:paraId="2C19B5DD" w14:textId="77777777" w:rsidR="009755F2" w:rsidRDefault="009755F2"/>
    <w:p w14:paraId="7011F893" w14:textId="77777777" w:rsidR="009755F2" w:rsidRDefault="009755F2"/>
    <w:sectPr w:rsidR="009755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DCysDAwNDQwtrBU0lEKTi0uzszPAykwrQUAmZ9+UCwAAAA="/>
  </w:docVars>
  <w:rsids>
    <w:rsidRoot w:val="002E496D"/>
    <w:rsid w:val="0002198E"/>
    <w:rsid w:val="00075AEC"/>
    <w:rsid w:val="00087634"/>
    <w:rsid w:val="000A6286"/>
    <w:rsid w:val="000A6550"/>
    <w:rsid w:val="000C5E0C"/>
    <w:rsid w:val="00154B7F"/>
    <w:rsid w:val="00166898"/>
    <w:rsid w:val="0019285A"/>
    <w:rsid w:val="00197978"/>
    <w:rsid w:val="001C4B5A"/>
    <w:rsid w:val="001D79E1"/>
    <w:rsid w:val="002E496D"/>
    <w:rsid w:val="002F464C"/>
    <w:rsid w:val="00372BA9"/>
    <w:rsid w:val="003E6E1A"/>
    <w:rsid w:val="00444F6B"/>
    <w:rsid w:val="00476561"/>
    <w:rsid w:val="004C124C"/>
    <w:rsid w:val="005017B0"/>
    <w:rsid w:val="005346BB"/>
    <w:rsid w:val="00585FF2"/>
    <w:rsid w:val="005D49EA"/>
    <w:rsid w:val="006005F0"/>
    <w:rsid w:val="00784E41"/>
    <w:rsid w:val="007D20FB"/>
    <w:rsid w:val="008461BF"/>
    <w:rsid w:val="008E5791"/>
    <w:rsid w:val="00971A4D"/>
    <w:rsid w:val="009755F2"/>
    <w:rsid w:val="009F65E2"/>
    <w:rsid w:val="00A45ADC"/>
    <w:rsid w:val="00A55ABA"/>
    <w:rsid w:val="00B02D6D"/>
    <w:rsid w:val="00B22E98"/>
    <w:rsid w:val="00B874A1"/>
    <w:rsid w:val="00C06F00"/>
    <w:rsid w:val="00CB1C97"/>
    <w:rsid w:val="00CC3B31"/>
    <w:rsid w:val="00DE3398"/>
    <w:rsid w:val="00DF2155"/>
    <w:rsid w:val="00DF74EE"/>
    <w:rsid w:val="00E16053"/>
    <w:rsid w:val="00F35FF8"/>
    <w:rsid w:val="00F75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685ACD"/>
  <w15:chartTrackingRefBased/>
  <w15:docId w15:val="{FC9024E6-F65F-42FA-A958-0204FC339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B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28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85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5A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ebi.ac.uk/ena/browser/h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234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biyi, TD, Mr [25175645@sun.ac.za]</dc:creator>
  <cp:keywords/>
  <dc:description/>
  <cp:lastModifiedBy>Olabiyi, TD, Mr [25175645@sun.ac.za]</cp:lastModifiedBy>
  <cp:revision>47</cp:revision>
  <dcterms:created xsi:type="dcterms:W3CDTF">2023-10-31T07:17:00Z</dcterms:created>
  <dcterms:modified xsi:type="dcterms:W3CDTF">2023-10-31T10:15:00Z</dcterms:modified>
</cp:coreProperties>
</file>